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A71C" w14:textId="2B925F42" w:rsidR="00E200D2" w:rsidRDefault="00000000">
      <w:pPr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71040" behindDoc="1" locked="0" layoutInCell="1" allowOverlap="1" wp14:anchorId="55C19D90" wp14:editId="05A8A7A3">
            <wp:simplePos x="0" y="0"/>
            <wp:positionH relativeFrom="page">
              <wp:posOffset>6350</wp:posOffset>
            </wp:positionH>
            <wp:positionV relativeFrom="page">
              <wp:posOffset>-12700</wp:posOffset>
            </wp:positionV>
            <wp:extent cx="7546340" cy="10712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46743" cy="10713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642B9EF" w14:textId="002AB318" w:rsidR="00E200D2" w:rsidRDefault="00491360">
      <w:pPr>
        <w:widowControl/>
        <w:jc w:val="left"/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87424" behindDoc="0" locked="0" layoutInCell="1" allowOverlap="1" wp14:anchorId="6C2316D0" wp14:editId="11F3B682">
            <wp:simplePos x="0" y="0"/>
            <wp:positionH relativeFrom="column">
              <wp:posOffset>5753100</wp:posOffset>
            </wp:positionH>
            <wp:positionV relativeFrom="paragraph">
              <wp:posOffset>195580</wp:posOffset>
            </wp:positionV>
            <wp:extent cx="1200150" cy="400050"/>
            <wp:effectExtent l="0" t="0" r="0" b="0"/>
            <wp:wrapNone/>
            <wp:docPr id="254138940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138940" name="图片 3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0208" cy="400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1143">
        <w:rPr>
          <w:noProof/>
        </w:rPr>
        <mc:AlternateContent>
          <mc:Choice Requires="wps">
            <w:drawing>
              <wp:anchor distT="45720" distB="45720" distL="114300" distR="114300" simplePos="0" relativeHeight="251686400" behindDoc="0" locked="0" layoutInCell="1" allowOverlap="1" wp14:anchorId="33495103" wp14:editId="19B4F8AE">
                <wp:simplePos x="0" y="0"/>
                <wp:positionH relativeFrom="margin">
                  <wp:posOffset>4311650</wp:posOffset>
                </wp:positionH>
                <wp:positionV relativeFrom="paragraph">
                  <wp:posOffset>2507615</wp:posOffset>
                </wp:positionV>
                <wp:extent cx="277495" cy="254635"/>
                <wp:effectExtent l="0" t="0" r="0" b="0"/>
                <wp:wrapSquare wrapText="bothSides"/>
                <wp:docPr id="2830871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7EAB8A2" w14:textId="77777777" w:rsidR="001D31A1" w:rsidRDefault="001D31A1" w:rsidP="001D31A1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4951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9.5pt;margin-top:197.45pt;width:21.85pt;height:20.05pt;z-index:2516864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" filled="f" stroked="f">
                <v:textbox>
                  <w:txbxContent>
                    <w:p w14:paraId="77EAB8A2" w14:textId="77777777" w:rsidR="001D31A1" w:rsidRDefault="001D31A1" w:rsidP="001D31A1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81143">
        <w:rPr>
          <w:noProof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29588320" wp14:editId="684662AC">
                <wp:simplePos x="0" y="0"/>
                <wp:positionH relativeFrom="margin">
                  <wp:posOffset>3519805</wp:posOffset>
                </wp:positionH>
                <wp:positionV relativeFrom="paragraph">
                  <wp:posOffset>2505710</wp:posOffset>
                </wp:positionV>
                <wp:extent cx="277495" cy="254635"/>
                <wp:effectExtent l="0" t="0" r="0" b="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A40805B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88320" id="_x0000_s1027" type="#_x0000_t202" style="position:absolute;margin-left:277.15pt;margin-top:197.3pt;width:21.85pt;height:20.05pt;z-index:2516741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" filled="f" stroked="f">
                <v:textbox>
                  <w:txbxContent>
                    <w:p w14:paraId="5A40805B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7B9C676C" wp14:editId="01255047">
                <wp:simplePos x="0" y="0"/>
                <wp:positionH relativeFrom="margin">
                  <wp:posOffset>661670</wp:posOffset>
                </wp:positionH>
                <wp:positionV relativeFrom="paragraph">
                  <wp:posOffset>3018155</wp:posOffset>
                </wp:positionV>
                <wp:extent cx="1978660" cy="254635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CBFC6C3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9C676C" id="_x0000_s1028" type="#_x0000_t202" style="position:absolute;margin-left:52.1pt;margin-top:237.65pt;width:155.8pt;height:20.05pt;z-index:25165875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" filled="f" stroked="f">
                <v:textbox>
                  <w:txbxContent>
                    <w:p w14:paraId="5CBFC6C3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17FCB848" wp14:editId="553656E8">
                <wp:simplePos x="0" y="0"/>
                <wp:positionH relativeFrom="margin">
                  <wp:posOffset>2548890</wp:posOffset>
                </wp:positionH>
                <wp:positionV relativeFrom="paragraph">
                  <wp:posOffset>2524760</wp:posOffset>
                </wp:positionV>
                <wp:extent cx="277495" cy="254635"/>
                <wp:effectExtent l="0" t="0" r="0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EAB2618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FCB848" id="_x0000_s1029" type="#_x0000_t202" style="position:absolute;margin-left:200.7pt;margin-top:198.8pt;width:21.85pt;height:20.05pt;z-index:2516730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" filled="f" stroked="f">
                <v:textbox>
                  <w:txbxContent>
                    <w:p w14:paraId="5EAB2618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20B0D754" wp14:editId="3B416B36">
                <wp:simplePos x="0" y="0"/>
                <wp:positionH relativeFrom="margin">
                  <wp:posOffset>1611630</wp:posOffset>
                </wp:positionH>
                <wp:positionV relativeFrom="paragraph">
                  <wp:posOffset>2524125</wp:posOffset>
                </wp:positionV>
                <wp:extent cx="277495" cy="254635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CE363AF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B0D754" id="_x0000_s1030" type="#_x0000_t202" style="position:absolute;margin-left:126.9pt;margin-top:198.75pt;width:21.85pt;height:20.05pt;z-index:2516608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" filled="f" stroked="f">
                <v:textbox>
                  <w:txbxContent>
                    <w:p w14:paraId="6CE363AF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57BACB36" wp14:editId="3412B33B">
                <wp:simplePos x="0" y="0"/>
                <wp:positionH relativeFrom="margin">
                  <wp:posOffset>785495</wp:posOffset>
                </wp:positionH>
                <wp:positionV relativeFrom="paragraph">
                  <wp:posOffset>4345940</wp:posOffset>
                </wp:positionV>
                <wp:extent cx="277495" cy="254635"/>
                <wp:effectExtent l="0" t="0" r="0" b="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543E245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18"/>
                                <w:szCs w:val="18"/>
                              </w:rPr>
                              <w:t>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BACB36" id="_x0000_s1031" type="#_x0000_t202" style="position:absolute;margin-left:61.85pt;margin-top:342.2pt;width:21.85pt;height:20.05pt;z-index:25166796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" filled="f" stroked="f">
                <v:textbox>
                  <w:txbxContent>
                    <w:p w14:paraId="0543E245" w14:textId="77777777" w:rsidR="00E200D2" w:rsidRDefault="00000000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18"/>
                          <w:szCs w:val="18"/>
                        </w:rPr>
                        <w:t>✔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4C72A564" wp14:editId="653FC7B1">
                <wp:simplePos x="0" y="0"/>
                <wp:positionH relativeFrom="margin">
                  <wp:posOffset>510540</wp:posOffset>
                </wp:positionH>
                <wp:positionV relativeFrom="paragraph">
                  <wp:posOffset>3988435</wp:posOffset>
                </wp:positionV>
                <wp:extent cx="277495" cy="254635"/>
                <wp:effectExtent l="0" t="0" r="0" b="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C0E9B13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18"/>
                                <w:szCs w:val="18"/>
                              </w:rPr>
                              <w:t>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72A564" id="_x0000_s1032" type="#_x0000_t202" style="position:absolute;margin-left:40.2pt;margin-top:314.05pt;width:21.85pt;height:20.05pt;z-index:25166694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" filled="f" stroked="f">
                <v:textbox>
                  <w:txbxContent>
                    <w:p w14:paraId="3C0E9B13" w14:textId="77777777" w:rsidR="00E200D2" w:rsidRDefault="00000000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18"/>
                          <w:szCs w:val="18"/>
                        </w:rPr>
                        <w:t>✔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 wp14:anchorId="5ADCAD63" wp14:editId="5EF491DE">
                <wp:simplePos x="0" y="0"/>
                <wp:positionH relativeFrom="margin">
                  <wp:posOffset>317500</wp:posOffset>
                </wp:positionH>
                <wp:positionV relativeFrom="paragraph">
                  <wp:posOffset>2506345</wp:posOffset>
                </wp:positionV>
                <wp:extent cx="277495" cy="254635"/>
                <wp:effectExtent l="0" t="0" r="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7B158E5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18"/>
                                <w:szCs w:val="18"/>
                              </w:rPr>
                              <w:t>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DCAD63" id="_x0000_s1033" type="#_x0000_t202" style="position:absolute;margin-left:25pt;margin-top:197.35pt;width:21.85pt;height:20.05pt;z-index:25166592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" filled="f" stroked="f">
                <v:textbox>
                  <w:txbxContent>
                    <w:p w14:paraId="57B158E5" w14:textId="77777777" w:rsidR="00E200D2" w:rsidRDefault="00000000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18"/>
                          <w:szCs w:val="18"/>
                        </w:rPr>
                        <w:t>✔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678CE8DB" wp14:editId="23CE1963">
                <wp:simplePos x="0" y="0"/>
                <wp:positionH relativeFrom="margin">
                  <wp:posOffset>1231900</wp:posOffset>
                </wp:positionH>
                <wp:positionV relativeFrom="paragraph">
                  <wp:posOffset>5650230</wp:posOffset>
                </wp:positionV>
                <wp:extent cx="5370195" cy="419735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0195" cy="4197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D5E095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8CE8DB" id="_x0000_s1034" type="#_x0000_t202" style="position:absolute;margin-left:97pt;margin-top:444.9pt;width:422.85pt;height:330.5pt;z-index:25164953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" filled="f" stroked="f">
                <v:textbox>
                  <w:txbxContent>
                    <w:p w14:paraId="6D5E0957" w14:textId="77777777" w:rsidR="00E200D2" w:rsidRDefault="00E200D2">
                      <w:pPr>
                        <w:rPr>
                          <w:rFonts w:ascii="Open Sans" w:hAnsi="Open Sans" w:cs="Open Sans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4B0C029" wp14:editId="7BC8AC86">
                <wp:simplePos x="0" y="0"/>
                <wp:positionH relativeFrom="margin">
                  <wp:posOffset>635635</wp:posOffset>
                </wp:positionH>
                <wp:positionV relativeFrom="paragraph">
                  <wp:posOffset>2508250</wp:posOffset>
                </wp:positionV>
                <wp:extent cx="277495" cy="254635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288577F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B0C029" id="_x0000_s1035" type="#_x0000_t202" style="position:absolute;margin-left:50.05pt;margin-top:197.5pt;width:21.85pt;height:20.05pt;z-index:25165977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" filled="f" stroked="f">
                <v:textbox>
                  <w:txbxContent>
                    <w:p w14:paraId="5288577F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5C8F8365" wp14:editId="08B09721">
                <wp:simplePos x="0" y="0"/>
                <wp:positionH relativeFrom="margin">
                  <wp:posOffset>4044950</wp:posOffset>
                </wp:positionH>
                <wp:positionV relativeFrom="paragraph">
                  <wp:posOffset>2035175</wp:posOffset>
                </wp:positionV>
                <wp:extent cx="2557780" cy="25463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778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FC1F101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8F8365" id="_x0000_s1036" type="#_x0000_t202" style="position:absolute;margin-left:318.5pt;margin-top:160.25pt;width:201.4pt;height:20.05pt;z-index:25166387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" filled="f" stroked="f">
                <v:textbox>
                  <w:txbxContent>
                    <w:p w14:paraId="0FC1F101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79A293DE" wp14:editId="6D0FA568">
                <wp:simplePos x="0" y="0"/>
                <wp:positionH relativeFrom="margin">
                  <wp:posOffset>22860</wp:posOffset>
                </wp:positionH>
                <wp:positionV relativeFrom="paragraph">
                  <wp:posOffset>2041525</wp:posOffset>
                </wp:positionV>
                <wp:extent cx="3773170" cy="254635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317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C271F5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A293DE" id="_x0000_s1037" type="#_x0000_t202" style="position:absolute;margin-left:1.8pt;margin-top:160.75pt;width:297.1pt;height:20.05pt;z-index:25166284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" filled="f" stroked="f">
                <v:textbox>
                  <w:txbxContent>
                    <w:p w14:paraId="34C271F5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0C496711" wp14:editId="7703BA62">
                <wp:simplePos x="0" y="0"/>
                <wp:positionH relativeFrom="margin">
                  <wp:posOffset>3346450</wp:posOffset>
                </wp:positionH>
                <wp:positionV relativeFrom="paragraph">
                  <wp:posOffset>2534920</wp:posOffset>
                </wp:positionV>
                <wp:extent cx="277495" cy="254635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1894EED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496711" id="_x0000_s1038" type="#_x0000_t202" style="position:absolute;margin-left:263.5pt;margin-top:199.6pt;width:21.85pt;height:20.05pt;z-index:25166182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" filled="f" stroked="f">
                <v:textbox>
                  <w:txbxContent>
                    <w:p w14:paraId="21894EED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65123F2E" wp14:editId="080EB20A">
                <wp:simplePos x="0" y="0"/>
                <wp:positionH relativeFrom="margin">
                  <wp:posOffset>1198880</wp:posOffset>
                </wp:positionH>
                <wp:positionV relativeFrom="paragraph">
                  <wp:posOffset>3987800</wp:posOffset>
                </wp:positionV>
                <wp:extent cx="300355" cy="254635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C17D0D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123F2E" id="_x0000_s1039" type="#_x0000_t202" style="position:absolute;margin-left:94.4pt;margin-top:314pt;width:23.65pt;height:20.05pt;z-index:25165772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" filled="f" stroked="f">
                <v:textbox>
                  <w:txbxContent>
                    <w:p w14:paraId="0C17D0D7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6D0D372" wp14:editId="044C7D88">
                <wp:simplePos x="0" y="0"/>
                <wp:positionH relativeFrom="margin">
                  <wp:posOffset>2321560</wp:posOffset>
                </wp:positionH>
                <wp:positionV relativeFrom="paragraph">
                  <wp:posOffset>3981450</wp:posOffset>
                </wp:positionV>
                <wp:extent cx="300355" cy="25463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AC95B94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D0D372" id="_x0000_s1040" type="#_x0000_t202" style="position:absolute;margin-left:182.8pt;margin-top:313.5pt;width:23.65pt;height:20.05pt;z-index:25165670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" filled="f" stroked="f">
                <v:textbox>
                  <w:txbxContent>
                    <w:p w14:paraId="6AC95B94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057877F7" wp14:editId="799F02FD">
                <wp:simplePos x="0" y="0"/>
                <wp:positionH relativeFrom="margin">
                  <wp:posOffset>3751580</wp:posOffset>
                </wp:positionH>
                <wp:positionV relativeFrom="paragraph">
                  <wp:posOffset>4010660</wp:posOffset>
                </wp:positionV>
                <wp:extent cx="300355" cy="254635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52B250D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877F7" id="_x0000_s1041" type="#_x0000_t202" style="position:absolute;margin-left:295.4pt;margin-top:315.8pt;width:23.65pt;height:20.05pt;z-index:2516556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" filled="f" stroked="f">
                <v:textbox>
                  <w:txbxContent>
                    <w:p w14:paraId="152B250D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64428FF4" wp14:editId="68998125">
                <wp:simplePos x="0" y="0"/>
                <wp:positionH relativeFrom="margin">
                  <wp:posOffset>3745865</wp:posOffset>
                </wp:positionH>
                <wp:positionV relativeFrom="paragraph">
                  <wp:posOffset>4351655</wp:posOffset>
                </wp:positionV>
                <wp:extent cx="300355" cy="254635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71C0B4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428FF4" id="_x0000_s1042" type="#_x0000_t202" style="position:absolute;margin-left:294.95pt;margin-top:342.65pt;width:23.65pt;height:20.05pt;z-index:2516546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" filled="f" stroked="f">
                <v:textbox>
                  <w:txbxContent>
                    <w:p w14:paraId="3471C0B4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63FC4BCB" wp14:editId="60F4A567">
                <wp:simplePos x="0" y="0"/>
                <wp:positionH relativeFrom="margin">
                  <wp:posOffset>2339340</wp:posOffset>
                </wp:positionH>
                <wp:positionV relativeFrom="paragraph">
                  <wp:posOffset>4358005</wp:posOffset>
                </wp:positionV>
                <wp:extent cx="300355" cy="25463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83D03A2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FC4BCB" id="_x0000_s1043" type="#_x0000_t202" style="position:absolute;margin-left:184.2pt;margin-top:343.15pt;width:23.65pt;height:20.05pt;z-index:25165363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" filled="f" stroked="f">
                <v:textbox>
                  <w:txbxContent>
                    <w:p w14:paraId="483D03A2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47A4785" wp14:editId="021690C3">
                <wp:simplePos x="0" y="0"/>
                <wp:positionH relativeFrom="margin">
                  <wp:posOffset>1186180</wp:posOffset>
                </wp:positionH>
                <wp:positionV relativeFrom="paragraph">
                  <wp:posOffset>4344670</wp:posOffset>
                </wp:positionV>
                <wp:extent cx="300355" cy="254635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BB5E522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7A4785" id="_x0000_s1044" type="#_x0000_t202" style="position:absolute;margin-left:93.4pt;margin-top:342.1pt;width:23.65pt;height:20.05pt;z-index:25165260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" filled="f" stroked="f">
                <v:textbox>
                  <w:txbxContent>
                    <w:p w14:paraId="7BB5E522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36BC3B58" wp14:editId="6E3D62C7">
                <wp:simplePos x="0" y="0"/>
                <wp:positionH relativeFrom="margin">
                  <wp:posOffset>1210310</wp:posOffset>
                </wp:positionH>
                <wp:positionV relativeFrom="paragraph">
                  <wp:posOffset>4878705</wp:posOffset>
                </wp:positionV>
                <wp:extent cx="5393690" cy="254635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369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43E1FC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C3B58" id="_x0000_s1045" type="#_x0000_t202" style="position:absolute;margin-left:95.3pt;margin-top:384.15pt;width:424.7pt;height:20.05pt;z-index:25165158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" filled="f" stroked="f">
                <v:textbox>
                  <w:txbxContent>
                    <w:p w14:paraId="643E1FC0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44036BE5" wp14:editId="30A2634D">
                <wp:simplePos x="0" y="0"/>
                <wp:positionH relativeFrom="margin">
                  <wp:posOffset>1209040</wp:posOffset>
                </wp:positionH>
                <wp:positionV relativeFrom="paragraph">
                  <wp:posOffset>5270500</wp:posOffset>
                </wp:positionV>
                <wp:extent cx="5393690" cy="25463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369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E2E76DB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036BE5" id="_x0000_s1046" type="#_x0000_t202" style="position:absolute;margin-left:95.2pt;margin-top:415pt;width:424.7pt;height:20.05pt;z-index:25165056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" filled="f" stroked="f">
                <v:textbox>
                  <w:txbxContent>
                    <w:p w14:paraId="5E2E76DB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br w:type="page"/>
      </w:r>
    </w:p>
    <w:p w14:paraId="68E3DAB7" w14:textId="359B317C" w:rsidR="00E200D2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5136" behindDoc="1" locked="0" layoutInCell="1" allowOverlap="1" wp14:anchorId="3F2F1056" wp14:editId="15976210">
            <wp:simplePos x="0" y="0"/>
            <wp:positionH relativeFrom="page">
              <wp:posOffset>6350</wp:posOffset>
            </wp:positionH>
            <wp:positionV relativeFrom="page">
              <wp:posOffset>-38100</wp:posOffset>
            </wp:positionV>
            <wp:extent cx="7542530" cy="10725150"/>
            <wp:effectExtent l="0" t="0" r="1270" b="0"/>
            <wp:wrapNone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42530" cy="1072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84A96F8" w14:textId="486D45AB" w:rsidR="00E200D2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390CA6D6" wp14:editId="23169D3F">
                <wp:simplePos x="0" y="0"/>
                <wp:positionH relativeFrom="margin">
                  <wp:posOffset>59055</wp:posOffset>
                </wp:positionH>
                <wp:positionV relativeFrom="paragraph">
                  <wp:posOffset>1932305</wp:posOffset>
                </wp:positionV>
                <wp:extent cx="1978660" cy="25400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1BCAFE1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0CA6D6" id="_x0000_s1047" type="#_x0000_t202" style="position:absolute;margin-left:4.65pt;margin-top:152.15pt;width:155.8pt;height:20pt;z-index:2516485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" filled="f" stroked="f">
                <v:textbox>
                  <w:txbxContent>
                    <w:p w14:paraId="51BCAFE1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20B05C5B" wp14:editId="28D3CD2D">
                <wp:simplePos x="0" y="0"/>
                <wp:positionH relativeFrom="margin">
                  <wp:posOffset>-171450</wp:posOffset>
                </wp:positionH>
                <wp:positionV relativeFrom="paragraph">
                  <wp:posOffset>4215130</wp:posOffset>
                </wp:positionV>
                <wp:extent cx="7099935" cy="272986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934" cy="272986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11057" w:type="dxa"/>
                              <w:tblInd w:w="-147" w:type="dxa"/>
                              <w:tblBorders>
                                <w:top w:val="single" w:sz="4" w:space="0" w:color="D5DCE4" w:themeColor="text2" w:themeTint="33"/>
                                <w:left w:val="single" w:sz="4" w:space="0" w:color="D5DCE4" w:themeColor="text2" w:themeTint="33"/>
                                <w:bottom w:val="single" w:sz="4" w:space="0" w:color="D5DCE4" w:themeColor="text2" w:themeTint="33"/>
                                <w:right w:val="single" w:sz="4" w:space="0" w:color="D5DCE4" w:themeColor="text2" w:themeTint="33"/>
                                <w:insideH w:val="single" w:sz="4" w:space="0" w:color="D5DCE4" w:themeColor="text2" w:themeTint="33"/>
                                <w:insideV w:val="single" w:sz="4" w:space="0" w:color="D5DCE4" w:themeColor="text2" w:themeTint="33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51"/>
                              <w:gridCol w:w="1276"/>
                              <w:gridCol w:w="2126"/>
                              <w:gridCol w:w="2835"/>
                              <w:gridCol w:w="3969"/>
                            </w:tblGrid>
                            <w:tr w:rsidR="00E200D2" w14:paraId="5728396F" w14:textId="77777777">
                              <w:tc>
                                <w:tcPr>
                                  <w:tcW w:w="851" w:type="dxa"/>
                                </w:tcPr>
                                <w:p w14:paraId="722819B3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076ED953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4293EAD7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3FA521F5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3D148467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E200D2" w14:paraId="34F4C5B5" w14:textId="77777777">
                              <w:tc>
                                <w:tcPr>
                                  <w:tcW w:w="851" w:type="dxa"/>
                                </w:tcPr>
                                <w:p w14:paraId="3D30453F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7FDD4744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6704038C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2008F7D7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1318AEC0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E200D2" w14:paraId="238A7340" w14:textId="77777777">
                              <w:tc>
                                <w:tcPr>
                                  <w:tcW w:w="851" w:type="dxa"/>
                                </w:tcPr>
                                <w:p w14:paraId="2D516EF2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81A0A9D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0A15F491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075415C0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3FD32DA2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E200D2" w14:paraId="13352D40" w14:textId="77777777">
                              <w:tc>
                                <w:tcPr>
                                  <w:tcW w:w="851" w:type="dxa"/>
                                </w:tcPr>
                                <w:p w14:paraId="11741819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DCD3340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3433F29F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47EF8578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4AE01FEA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E200D2" w14:paraId="29A8217B" w14:textId="77777777">
                              <w:tc>
                                <w:tcPr>
                                  <w:tcW w:w="851" w:type="dxa"/>
                                </w:tcPr>
                                <w:p w14:paraId="7A15B089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D227221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1D81274B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7ECD30C6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20D5158A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219371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B05C5B" id="_x0000_s1048" type="#_x0000_t202" style="position:absolute;margin-left:-13.5pt;margin-top:331.9pt;width:559.05pt;height:214.95pt;z-index:25164441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" filled="f" stroked="f">
                <v:textbox>
                  <w:txbxContent>
                    <w:tbl>
                      <w:tblPr>
                        <w:tblStyle w:val="a7"/>
                        <w:tblW w:w="11057" w:type="dxa"/>
                        <w:tblInd w:w="-147" w:type="dxa"/>
                        <w:tblBorders>
                          <w:top w:val="single" w:sz="4" w:space="0" w:color="D5DCE4" w:themeColor="text2" w:themeTint="33"/>
                          <w:left w:val="single" w:sz="4" w:space="0" w:color="D5DCE4" w:themeColor="text2" w:themeTint="33"/>
                          <w:bottom w:val="single" w:sz="4" w:space="0" w:color="D5DCE4" w:themeColor="text2" w:themeTint="33"/>
                          <w:right w:val="single" w:sz="4" w:space="0" w:color="D5DCE4" w:themeColor="text2" w:themeTint="33"/>
                          <w:insideH w:val="single" w:sz="4" w:space="0" w:color="D5DCE4" w:themeColor="text2" w:themeTint="33"/>
                          <w:insideV w:val="single" w:sz="4" w:space="0" w:color="D5DCE4" w:themeColor="text2" w:themeTint="33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51"/>
                        <w:gridCol w:w="1276"/>
                        <w:gridCol w:w="2126"/>
                        <w:gridCol w:w="2835"/>
                        <w:gridCol w:w="3969"/>
                      </w:tblGrid>
                      <w:tr w:rsidR="00E200D2" w14:paraId="5728396F" w14:textId="77777777">
                        <w:tc>
                          <w:tcPr>
                            <w:tcW w:w="851" w:type="dxa"/>
                          </w:tcPr>
                          <w:p w14:paraId="722819B3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076ED953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4293EAD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3FA521F5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3D14846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E200D2" w14:paraId="34F4C5B5" w14:textId="77777777">
                        <w:tc>
                          <w:tcPr>
                            <w:tcW w:w="851" w:type="dxa"/>
                          </w:tcPr>
                          <w:p w14:paraId="3D30453F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7FDD4744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6704038C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2008F7D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1318AEC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E200D2" w14:paraId="238A7340" w14:textId="77777777">
                        <w:tc>
                          <w:tcPr>
                            <w:tcW w:w="851" w:type="dxa"/>
                          </w:tcPr>
                          <w:p w14:paraId="2D516EF2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81A0A9D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0A15F491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075415C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3FD32DA2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E200D2" w14:paraId="13352D40" w14:textId="77777777">
                        <w:tc>
                          <w:tcPr>
                            <w:tcW w:w="851" w:type="dxa"/>
                          </w:tcPr>
                          <w:p w14:paraId="11741819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DCD334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3433F29F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47EF8578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4AE01FEA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E200D2" w14:paraId="29A8217B" w14:textId="77777777">
                        <w:tc>
                          <w:tcPr>
                            <w:tcW w:w="851" w:type="dxa"/>
                          </w:tcPr>
                          <w:p w14:paraId="7A15B089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D227221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1D81274B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7ECD30C6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20D5158A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32193710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60730113" wp14:editId="36FD2BEA">
                <wp:simplePos x="0" y="0"/>
                <wp:positionH relativeFrom="margin">
                  <wp:posOffset>4613910</wp:posOffset>
                </wp:positionH>
                <wp:positionV relativeFrom="paragraph">
                  <wp:posOffset>3171825</wp:posOffset>
                </wp:positionV>
                <wp:extent cx="1978660" cy="2540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DE43C3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730113" id="_x0000_s1049" type="#_x0000_t202" style="position:absolute;margin-left:363.3pt;margin-top:249.75pt;width:155.8pt;height:20pt;z-index:2516474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" filled="f" stroked="f">
                <v:textbox>
                  <w:txbxContent>
                    <w:p w14:paraId="2DE43C30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98A8D12" wp14:editId="4352B5F1">
                <wp:simplePos x="0" y="0"/>
                <wp:positionH relativeFrom="margin">
                  <wp:posOffset>1540510</wp:posOffset>
                </wp:positionH>
                <wp:positionV relativeFrom="paragraph">
                  <wp:posOffset>3171825</wp:posOffset>
                </wp:positionV>
                <wp:extent cx="1978660" cy="2540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66C9CE2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8A8D12" id="_x0000_s1050" type="#_x0000_t202" style="position:absolute;margin-left:121.3pt;margin-top:249.75pt;width:155.8pt;height:20pt;z-index:25164646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" filled="f" stroked="f">
                <v:textbox>
                  <w:txbxContent>
                    <w:p w14:paraId="366C9CE2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5440" behindDoc="0" locked="0" layoutInCell="1" allowOverlap="1" wp14:anchorId="571AC68D" wp14:editId="393FED8F">
                <wp:simplePos x="0" y="0"/>
                <wp:positionH relativeFrom="margin">
                  <wp:posOffset>1544955</wp:posOffset>
                </wp:positionH>
                <wp:positionV relativeFrom="paragraph">
                  <wp:posOffset>2857500</wp:posOffset>
                </wp:positionV>
                <wp:extent cx="1978660" cy="2540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C0D486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1AC68D" id="_x0000_s1051" type="#_x0000_t202" style="position:absolute;margin-left:121.65pt;margin-top:225pt;width:155.8pt;height:20pt;z-index:25164544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" filled="f" stroked="f">
                <v:textbox>
                  <w:txbxContent>
                    <w:p w14:paraId="34C0D486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648954B9" wp14:editId="03842BE1">
                <wp:simplePos x="0" y="0"/>
                <wp:positionH relativeFrom="margin">
                  <wp:posOffset>162560</wp:posOffset>
                </wp:positionH>
                <wp:positionV relativeFrom="paragraph">
                  <wp:posOffset>8575675</wp:posOffset>
                </wp:positionV>
                <wp:extent cx="6313170" cy="99377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170" cy="993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A254EB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8954B9" id="_x0000_s1052" type="#_x0000_t202" style="position:absolute;margin-left:12.8pt;margin-top:675.25pt;width:497.1pt;height:78.25pt;z-index:25164339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" filled="f" stroked="f">
                <v:textbox>
                  <w:txbxContent>
                    <w:p w14:paraId="4A254EB7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08E5E91" w14:textId="77777777" w:rsidR="00E200D2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2064" behindDoc="1" locked="0" layoutInCell="1" allowOverlap="1" wp14:anchorId="00941515" wp14:editId="6AEBAA6F">
            <wp:simplePos x="0" y="0"/>
            <wp:positionH relativeFrom="page">
              <wp:posOffset>6350</wp:posOffset>
            </wp:positionH>
            <wp:positionV relativeFrom="page">
              <wp:posOffset>10160</wp:posOffset>
            </wp:positionV>
            <wp:extent cx="7547610" cy="1067562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47610" cy="10675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CEBC89" w14:textId="77777777" w:rsidR="00E200D2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2368" behindDoc="0" locked="0" layoutInCell="1" allowOverlap="1" wp14:anchorId="3D862735" wp14:editId="5E9ADF8A">
                <wp:simplePos x="0" y="0"/>
                <wp:positionH relativeFrom="margin">
                  <wp:align>center</wp:align>
                </wp:positionH>
                <wp:positionV relativeFrom="paragraph">
                  <wp:posOffset>673100</wp:posOffset>
                </wp:positionV>
                <wp:extent cx="6313170" cy="930275"/>
                <wp:effectExtent l="0" t="0" r="0" b="31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170" cy="930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9D8E69C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862735" id="_x0000_s1053" type="#_x0000_t202" style="position:absolute;margin-left:0;margin-top:53pt;width:497.1pt;height:73.25pt;z-index:251642368;visibility:visible;mso-wrap-style:square;mso-wrap-distance-left:9pt;mso-wrap-distance-top:3.6pt;mso-wrap-distance-right:9pt;mso-wrap-distance-bottom:3.6pt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" filled="f" stroked="f">
                <v:textbox>
                  <w:txbxContent>
                    <w:p w14:paraId="69D8E69C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1344" behindDoc="0" locked="0" layoutInCell="1" allowOverlap="1" wp14:anchorId="767E8F51" wp14:editId="704CFCA0">
                <wp:simplePos x="0" y="0"/>
                <wp:positionH relativeFrom="margin">
                  <wp:align>center</wp:align>
                </wp:positionH>
                <wp:positionV relativeFrom="paragraph">
                  <wp:posOffset>2008505</wp:posOffset>
                </wp:positionV>
                <wp:extent cx="6313170" cy="930275"/>
                <wp:effectExtent l="0" t="0" r="0" b="31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170" cy="9303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30AECB5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7E8F51" id="_x0000_s1054" type="#_x0000_t202" style="position:absolute;margin-left:0;margin-top:158.15pt;width:497.1pt;height:73.25pt;z-index:251641344;visibility:visible;mso-wrap-style:square;mso-wrap-distance-left:9pt;mso-wrap-distance-top:3.6pt;mso-wrap-distance-right:9pt;mso-wrap-distance-bottom:3.6pt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" filled="f" stroked="f">
                <v:textbox>
                  <w:txbxContent>
                    <w:p w14:paraId="330AECB5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7623C821" w14:textId="3C67BB4F" w:rsidR="00E200D2" w:rsidRDefault="00424BF2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89472" behindDoc="0" locked="0" layoutInCell="1" allowOverlap="1" wp14:anchorId="6BF6AD02" wp14:editId="6A6A4A01">
            <wp:simplePos x="0" y="0"/>
            <wp:positionH relativeFrom="column">
              <wp:posOffset>5365750</wp:posOffset>
            </wp:positionH>
            <wp:positionV relativeFrom="paragraph">
              <wp:posOffset>8693150</wp:posOffset>
            </wp:positionV>
            <wp:extent cx="975995" cy="324810"/>
            <wp:effectExtent l="0" t="0" r="0" b="0"/>
            <wp:wrapNone/>
            <wp:docPr id="1306167714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167714" name="图片 3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00154" cy="33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37FD">
        <w:rPr>
          <w:noProof/>
        </w:rPr>
        <w:drawing>
          <wp:anchor distT="0" distB="0" distL="114300" distR="114300" simplePos="0" relativeHeight="251638272" behindDoc="1" locked="0" layoutInCell="1" allowOverlap="1" wp14:anchorId="147B838B" wp14:editId="7289A60E">
            <wp:simplePos x="0" y="0"/>
            <wp:positionH relativeFrom="page">
              <wp:posOffset>-19050</wp:posOffset>
            </wp:positionH>
            <wp:positionV relativeFrom="paragraph">
              <wp:posOffset>-9740900</wp:posOffset>
            </wp:positionV>
            <wp:extent cx="7591484" cy="10737850"/>
            <wp:effectExtent l="0" t="0" r="9525" b="635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91543" cy="10737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F39">
        <w:rPr>
          <w:noProof/>
        </w:rPr>
        <mc:AlternateContent>
          <mc:Choice Requires="wps">
            <w:drawing>
              <wp:anchor distT="45720" distB="45720" distL="114300" distR="114300" simplePos="0" relativeHeight="251640320" behindDoc="0" locked="0" layoutInCell="1" allowOverlap="1" wp14:anchorId="72C4B780" wp14:editId="58C6A3E0">
                <wp:simplePos x="0" y="0"/>
                <wp:positionH relativeFrom="margin">
                  <wp:align>right</wp:align>
                </wp:positionH>
                <wp:positionV relativeFrom="margin">
                  <wp:posOffset>444500</wp:posOffset>
                </wp:positionV>
                <wp:extent cx="6667500" cy="79692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7969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10673" w:type="dxa"/>
                              <w:tblInd w:w="-147" w:type="dxa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31"/>
                              <w:gridCol w:w="4532"/>
                              <w:gridCol w:w="4810"/>
                            </w:tblGrid>
                            <w:tr w:rsidR="003C4F39" w14:paraId="15FB398C" w14:textId="77777777" w:rsidTr="003C4F39">
                              <w:trPr>
                                <w:trHeight w:val="416"/>
                              </w:trPr>
                              <w:tc>
                                <w:tcPr>
                                  <w:tcW w:w="1331" w:type="dxa"/>
                                  <w:vAlign w:val="center"/>
                                </w:tcPr>
                                <w:p w14:paraId="7FC4E099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作者</w:t>
                                  </w: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0B83534F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EE944A5" w14:textId="1FBC07C8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简介（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50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个单词以内）</w:t>
                                  </w:r>
                                </w:p>
                              </w:tc>
                            </w:tr>
                            <w:tr w:rsidR="003C4F39" w14:paraId="2B5E5BFB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61DB6DE6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03587776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A13F9AE" w14:textId="481FB466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3C4F39" w14:paraId="4D30ED6E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5DFB88DE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331F5233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5BEA0F1" w14:textId="73EBAB80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3C4F39" w14:paraId="72E55F00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6911716C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6B962483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5D391B9E" w14:textId="53A13C61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3C4F39" w14:paraId="32321A63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647A84B3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76A4F511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B41B10D" w14:textId="7A03962B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3C4F39" w14:paraId="6B17ADA4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472B1990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771474D5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5B807BBB" w14:textId="315A7A59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66D5E53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4B780" id="_x0000_s1055" type="#_x0000_t202" style="position:absolute;left:0;text-align:left;margin-left:473.8pt;margin-top:35pt;width:525pt;height:627.5pt;z-index:251640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" filled="f" stroked="f">
                <v:textbox>
                  <w:txbxContent>
                    <w:tbl>
                      <w:tblPr>
                        <w:tblStyle w:val="a7"/>
                        <w:tblW w:w="10673" w:type="dxa"/>
                        <w:tblInd w:w="-147" w:type="dxa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31"/>
                        <w:gridCol w:w="4532"/>
                        <w:gridCol w:w="4810"/>
                      </w:tblGrid>
                      <w:tr w:rsidR="003C4F39" w14:paraId="15FB398C" w14:textId="77777777" w:rsidTr="003C4F39">
                        <w:trPr>
                          <w:trHeight w:val="416"/>
                        </w:trPr>
                        <w:tc>
                          <w:tcPr>
                            <w:tcW w:w="1331" w:type="dxa"/>
                            <w:vAlign w:val="center"/>
                          </w:tcPr>
                          <w:p w14:paraId="7FC4E099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作者</w:t>
                            </w:r>
                          </w:p>
                        </w:tc>
                        <w:tc>
                          <w:tcPr>
                            <w:tcW w:w="4532" w:type="dxa"/>
                          </w:tcPr>
                          <w:p w14:paraId="0B83534F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3EE944A5" w14:textId="1FBC07C8" w:rsidR="003C4F39" w:rsidRDefault="003C4F39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简介（</w:t>
                            </w: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1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50</w:t>
                            </w: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个单词以内）</w:t>
                            </w:r>
                          </w:p>
                        </w:tc>
                      </w:tr>
                      <w:tr w:rsidR="003C4F39" w14:paraId="2B5E5BFB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61DB6DE6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03587776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3A13F9AE" w14:textId="481FB466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3C4F39" w14:paraId="4D30ED6E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5DFB88DE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331F5233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15BEA0F1" w14:textId="73EBAB80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3C4F39" w14:paraId="72E55F00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6911716C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6B962483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5D391B9E" w14:textId="53A13C61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3C4F39" w14:paraId="32321A63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647A84B3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76A4F511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4B41B10D" w14:textId="7A03962B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3C4F39" w14:paraId="6B17ADA4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472B1990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771474D5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5B807BBB" w14:textId="315A7A59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066D5E53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3C4F39">
        <w:rPr>
          <w:noProof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7BA19E41" wp14:editId="05AE8746">
                <wp:simplePos x="0" y="0"/>
                <wp:positionH relativeFrom="column">
                  <wp:posOffset>744220</wp:posOffset>
                </wp:positionH>
                <wp:positionV relativeFrom="paragraph">
                  <wp:posOffset>1606550</wp:posOffset>
                </wp:positionV>
                <wp:extent cx="1545590" cy="801370"/>
                <wp:effectExtent l="0" t="0" r="0" b="0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5590" cy="8013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804728" w14:textId="77777777" w:rsidR="00E200D2" w:rsidRDefault="00E200D2">
                            <w:pPr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19E41" id="文本框 2" o:spid="_x0000_s1056" type="#_x0000_t202" style="position:absolute;left:0;text-align:left;margin-left:58.6pt;margin-top:126.5pt;width:121.7pt;height:63.1pt;z-index:-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" filled="f" stroked="f" strokeweight=".5pt">
                <v:textbox>
                  <w:txbxContent>
                    <w:p w14:paraId="1B804728" w14:textId="77777777" w:rsidR="00E200D2" w:rsidRDefault="00E200D2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4F39"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19DCD6F0" wp14:editId="3C3A0AF7">
                <wp:simplePos x="0" y="0"/>
                <wp:positionH relativeFrom="margin">
                  <wp:align>left</wp:align>
                </wp:positionH>
                <wp:positionV relativeFrom="paragraph">
                  <wp:posOffset>8731885</wp:posOffset>
                </wp:positionV>
                <wp:extent cx="5104130" cy="57848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4130" cy="578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0A0C98F" w14:textId="6C167BFD" w:rsidR="00491360" w:rsidRDefault="00000000" w:rsidP="00491360">
                            <w:pPr>
                              <w:pStyle w:val="pf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如有任何疑问，请发送电子邮件至</w:t>
                            </w:r>
                            <w:hyperlink r:id="rId12" w:history="1">
                              <w:r w:rsidR="00424BF2" w:rsidRPr="00424BF2">
                                <w:rPr>
                                  <w:rStyle w:val="a9"/>
                                  <w:rFonts w:ascii="Open Sans" w:hAnsi="Open Sans" w:cs="Open Sans"/>
                                  <w:b/>
                                  <w:bCs/>
                                  <w:sz w:val="18"/>
                                  <w:szCs w:val="18"/>
                                </w:rPr>
                                <w:t>email@jcrai.org</w:t>
                              </w:r>
                            </w:hyperlink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与我们联系。</w:t>
                            </w:r>
                          </w:p>
                          <w:p w14:paraId="193688C0" w14:textId="7361454B" w:rsidR="00E200D2" w:rsidRDefault="00E200D2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DCD6F0" id="_x0000_s1057" type="#_x0000_t202" style="position:absolute;left:0;text-align:left;margin-left:0;margin-top:687.55pt;width:401.9pt;height:45.55pt;z-index:251664896;visibility:visible;mso-wrap-style:square;mso-wrap-distance-left:9pt;mso-wrap-distance-top:3.6pt;mso-wrap-distance-right:9pt;mso-wrap-distance-bottom:3.6pt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" filled="f" stroked="f">
                <v:textbox>
                  <w:txbxContent>
                    <w:p w14:paraId="40A0C98F" w14:textId="6C167BFD" w:rsidR="00491360" w:rsidRDefault="00000000" w:rsidP="00491360">
                      <w:pPr>
                        <w:pStyle w:val="pf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Open Sans" w:hAnsi="Open Sans" w:cs="Open Sans" w:hint="eastAsia"/>
                          <w:b/>
                          <w:bCs/>
                          <w:sz w:val="18"/>
                          <w:szCs w:val="18"/>
                        </w:rPr>
                        <w:t>如有任何疑问，请发送电子邮件至</w:t>
                      </w:r>
                      <w:hyperlink r:id="rId13" w:history="1">
                        <w:r w:rsidR="00424BF2" w:rsidRPr="00424BF2">
                          <w:rPr>
                            <w:rStyle w:val="a9"/>
                            <w:rFonts w:ascii="Open Sans" w:hAnsi="Open Sans" w:cs="Open Sans"/>
                            <w:b/>
                            <w:bCs/>
                            <w:sz w:val="18"/>
                            <w:szCs w:val="18"/>
                          </w:rPr>
                          <w:t>email@jcrai.org</w:t>
                        </w:r>
                      </w:hyperlink>
                      <w:r>
                        <w:rPr>
                          <w:rFonts w:ascii="Open Sans" w:hAnsi="Open Sans" w:cs="Open Sans" w:hint="eastAsia"/>
                          <w:b/>
                          <w:bCs/>
                          <w:sz w:val="18"/>
                          <w:szCs w:val="18"/>
                        </w:rPr>
                        <w:t>与我们联系。</w:t>
                      </w:r>
                    </w:p>
                    <w:p w14:paraId="193688C0" w14:textId="7361454B" w:rsidR="00E200D2" w:rsidRDefault="00E200D2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E200D2">
      <w:pgSz w:w="11906" w:h="16838"/>
      <w:pgMar w:top="720" w:right="720" w:bottom="284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749FD4" w14:textId="77777777" w:rsidR="0077117D" w:rsidRDefault="0077117D" w:rsidP="00502FEC">
      <w:pPr>
        <w:rPr>
          <w:rFonts w:hint="eastAsia"/>
        </w:rPr>
      </w:pPr>
      <w:r>
        <w:separator/>
      </w:r>
    </w:p>
  </w:endnote>
  <w:endnote w:type="continuationSeparator" w:id="0">
    <w:p w14:paraId="231545DA" w14:textId="77777777" w:rsidR="0077117D" w:rsidRDefault="0077117D" w:rsidP="00502FE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82FD81" w14:textId="77777777" w:rsidR="0077117D" w:rsidRDefault="0077117D" w:rsidP="00502FEC">
      <w:pPr>
        <w:rPr>
          <w:rFonts w:hint="eastAsia"/>
        </w:rPr>
      </w:pPr>
      <w:r>
        <w:separator/>
      </w:r>
    </w:p>
  </w:footnote>
  <w:footnote w:type="continuationSeparator" w:id="0">
    <w:p w14:paraId="24854623" w14:textId="77777777" w:rsidR="0077117D" w:rsidRDefault="0077117D" w:rsidP="00502FEC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2sjQxtLA0Mjc2NbRU0lEKTi0uzszPAykwqgUA1iHCSywAAAA="/>
    <w:docVar w:name="commondata" w:val="eyJoZGlkIjoiZjgyOGEwYjljZDVhNDUzZDM0NmI4NDUzNWJlZTIzZmEifQ=="/>
  </w:docVars>
  <w:rsids>
    <w:rsidRoot w:val="00585064"/>
    <w:rsid w:val="00094658"/>
    <w:rsid w:val="000F226C"/>
    <w:rsid w:val="000F2FFC"/>
    <w:rsid w:val="0010167D"/>
    <w:rsid w:val="0016617A"/>
    <w:rsid w:val="001D31A1"/>
    <w:rsid w:val="001F6989"/>
    <w:rsid w:val="0022338D"/>
    <w:rsid w:val="002A2312"/>
    <w:rsid w:val="002A5D0C"/>
    <w:rsid w:val="002A6E47"/>
    <w:rsid w:val="002C524D"/>
    <w:rsid w:val="003818BD"/>
    <w:rsid w:val="003C4F39"/>
    <w:rsid w:val="00424BF2"/>
    <w:rsid w:val="004305BB"/>
    <w:rsid w:val="00464EC4"/>
    <w:rsid w:val="00483543"/>
    <w:rsid w:val="00491360"/>
    <w:rsid w:val="004C79AE"/>
    <w:rsid w:val="004E398F"/>
    <w:rsid w:val="0050017A"/>
    <w:rsid w:val="00502FEC"/>
    <w:rsid w:val="00561EA3"/>
    <w:rsid w:val="00562B2A"/>
    <w:rsid w:val="00585064"/>
    <w:rsid w:val="00587A2D"/>
    <w:rsid w:val="005F3701"/>
    <w:rsid w:val="006137FD"/>
    <w:rsid w:val="006168AC"/>
    <w:rsid w:val="00676857"/>
    <w:rsid w:val="006C4C12"/>
    <w:rsid w:val="006D031C"/>
    <w:rsid w:val="006E5D99"/>
    <w:rsid w:val="00710A65"/>
    <w:rsid w:val="0077117D"/>
    <w:rsid w:val="007B44E4"/>
    <w:rsid w:val="00832B32"/>
    <w:rsid w:val="008B3DCE"/>
    <w:rsid w:val="008F09B8"/>
    <w:rsid w:val="00900E69"/>
    <w:rsid w:val="00955D4C"/>
    <w:rsid w:val="009A611A"/>
    <w:rsid w:val="009B35B3"/>
    <w:rsid w:val="009B4AFA"/>
    <w:rsid w:val="009F172D"/>
    <w:rsid w:val="009F2A39"/>
    <w:rsid w:val="00A22099"/>
    <w:rsid w:val="00A744B9"/>
    <w:rsid w:val="00AA653F"/>
    <w:rsid w:val="00AD13D8"/>
    <w:rsid w:val="00B27542"/>
    <w:rsid w:val="00B4299C"/>
    <w:rsid w:val="00B4404D"/>
    <w:rsid w:val="00B81143"/>
    <w:rsid w:val="00BF7687"/>
    <w:rsid w:val="00C0012D"/>
    <w:rsid w:val="00C54AE3"/>
    <w:rsid w:val="00C814F2"/>
    <w:rsid w:val="00C92A29"/>
    <w:rsid w:val="00CB520E"/>
    <w:rsid w:val="00CD14DA"/>
    <w:rsid w:val="00CD39F1"/>
    <w:rsid w:val="00D04DF6"/>
    <w:rsid w:val="00D66432"/>
    <w:rsid w:val="00D93B1F"/>
    <w:rsid w:val="00DB5A0A"/>
    <w:rsid w:val="00DB5B38"/>
    <w:rsid w:val="00E13FF6"/>
    <w:rsid w:val="00E200D2"/>
    <w:rsid w:val="00E3248A"/>
    <w:rsid w:val="00E84B41"/>
    <w:rsid w:val="00E85C7A"/>
    <w:rsid w:val="00EA2714"/>
    <w:rsid w:val="00EA4ADD"/>
    <w:rsid w:val="00ED2DBE"/>
    <w:rsid w:val="00F109DD"/>
    <w:rsid w:val="00F14BD8"/>
    <w:rsid w:val="00F448F7"/>
    <w:rsid w:val="00F95B22"/>
    <w:rsid w:val="00FB61D6"/>
    <w:rsid w:val="00FB6DD8"/>
    <w:rsid w:val="00FC2D8E"/>
    <w:rsid w:val="00FC3852"/>
    <w:rsid w:val="00FD1879"/>
    <w:rsid w:val="1C910F25"/>
    <w:rsid w:val="25BA46F2"/>
    <w:rsid w:val="480148D4"/>
    <w:rsid w:val="59E2281E"/>
    <w:rsid w:val="6AE1654E"/>
    <w:rsid w:val="73576FEC"/>
    <w:rsid w:val="79FC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E430913"/>
  <w14:defaultImageDpi w14:val="32767"/>
  <w15:docId w15:val="{32AB1998-288C-404B-99D4-A32219303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pPr>
      <w:ind w:firstLine="420"/>
    </w:p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styleId="a9">
    <w:name w:val="Hyperlink"/>
    <w:basedOn w:val="a0"/>
    <w:uiPriority w:val="99"/>
    <w:unhideWhenUsed/>
    <w:rsid w:val="00A22099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A22099"/>
    <w:rPr>
      <w:color w:val="605E5C"/>
      <w:shd w:val="clear" w:color="auto" w:fill="E1DFDD"/>
    </w:rPr>
  </w:style>
  <w:style w:type="paragraph" w:customStyle="1" w:styleId="pf0">
    <w:name w:val="pf0"/>
    <w:basedOn w:val="a"/>
    <w:rsid w:val="0049136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f01">
    <w:name w:val="cf01"/>
    <w:basedOn w:val="a0"/>
    <w:rsid w:val="00491360"/>
    <w:rPr>
      <w:rFonts w:ascii="微软雅黑" w:eastAsia="微软雅黑" w:hAnsi="微软雅黑" w:hint="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email@jcrai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email@jcrai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e</dc:creator>
  <cp:lastModifiedBy>Shenshen Lin</cp:lastModifiedBy>
  <cp:revision>18</cp:revision>
  <dcterms:created xsi:type="dcterms:W3CDTF">2023-12-21T06:02:00Z</dcterms:created>
  <dcterms:modified xsi:type="dcterms:W3CDTF">2026-01-08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9193E9856F084967AFF97AA345CE473B</vt:lpwstr>
  </property>
</Properties>
</file>